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763" w:rsidRPr="00323763" w:rsidRDefault="00323763" w:rsidP="00323763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 w:rsidR="00C11435">
        <w:rPr>
          <w:b/>
          <w:bCs/>
          <w:lang w:val="es-AR"/>
        </w:rPr>
        <w:t>001</w:t>
      </w:r>
      <w:bookmarkStart w:id="0" w:name="_GoBack"/>
      <w:bookmarkEnd w:id="0"/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3</w:t>
      </w: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323763" w:rsidRPr="00323763" w:rsidRDefault="00323763" w:rsidP="00323763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323763" w:rsidRPr="00323763" w:rsidRDefault="00323763" w:rsidP="00323763">
      <w:pPr>
        <w:ind w:firstLine="851"/>
        <w:jc w:val="both"/>
        <w:rPr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323763" w:rsidRPr="00323763" w:rsidRDefault="00323763" w:rsidP="00323763">
      <w:pPr>
        <w:jc w:val="both"/>
        <w:rPr>
          <w:lang w:val="es-AR"/>
        </w:rPr>
      </w:pPr>
    </w:p>
    <w:p w:rsidR="00323763" w:rsidRPr="00323763" w:rsidRDefault="00323763" w:rsidP="00323763">
      <w:pPr>
        <w:ind w:firstLine="851"/>
        <w:jc w:val="both"/>
        <w:rPr>
          <w:lang w:val="es-ES"/>
        </w:rPr>
      </w:pPr>
      <w:r w:rsidRPr="00323763">
        <w:rPr>
          <w:lang w:val="es-AR"/>
        </w:rPr>
        <w:t>Que los miembros del Consejo Departamental coinciden en que la Dra. Maria Laura Cobo</w:t>
      </w:r>
      <w:r w:rsidRPr="00323763">
        <w:rPr>
          <w:lang w:val="es-ES"/>
        </w:rPr>
        <w:t xml:space="preserve"> reúne antecedentes adecuados para cumplir dicho cargo; </w:t>
      </w:r>
    </w:p>
    <w:p w:rsidR="00323763" w:rsidRPr="00323763" w:rsidRDefault="00323763" w:rsidP="00323763">
      <w:pPr>
        <w:ind w:firstLine="851"/>
        <w:jc w:val="both"/>
        <w:rPr>
          <w:lang w:val="es-ES" w:eastAsia="es-ES"/>
        </w:rPr>
      </w:pPr>
    </w:p>
    <w:p w:rsidR="00323763" w:rsidRPr="00323763" w:rsidRDefault="00323763" w:rsidP="00323763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>Que el Consejo Departamental aprobó por unanimidad, en su reunión d</w:t>
      </w:r>
      <w:r>
        <w:rPr>
          <w:lang w:val="es-ES" w:eastAsia="es-ES"/>
        </w:rPr>
        <w:t>e fecha de 22 de febrero de 2023</w:t>
      </w:r>
      <w:r w:rsidRPr="00323763">
        <w:rPr>
          <w:lang w:val="es-ES" w:eastAsia="es-ES"/>
        </w:rPr>
        <w:t xml:space="preserve"> dicha designación;</w:t>
      </w:r>
    </w:p>
    <w:p w:rsidR="00323763" w:rsidRPr="00323763" w:rsidRDefault="00323763" w:rsidP="00323763">
      <w:pPr>
        <w:ind w:firstLine="851"/>
        <w:jc w:val="both"/>
        <w:rPr>
          <w:lang w:val="es-ES"/>
        </w:rPr>
      </w:pP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323763" w:rsidRPr="00323763" w:rsidRDefault="00323763" w:rsidP="0032376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323763" w:rsidRPr="00323763" w:rsidRDefault="00323763" w:rsidP="0032376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323763" w:rsidRPr="00323763" w:rsidRDefault="00323763" w:rsidP="00323763">
      <w:pPr>
        <w:tabs>
          <w:tab w:val="left" w:pos="993"/>
        </w:tabs>
        <w:jc w:val="both"/>
        <w:rPr>
          <w:color w:val="000000"/>
          <w:lang w:val="pt-BR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 xml:space="preserve">(D.N.I. 24.413.657 - </w:t>
      </w:r>
      <w:proofErr w:type="spellStart"/>
      <w:r w:rsidRPr="00323763">
        <w:rPr>
          <w:b/>
          <w:lang w:val="es-ES"/>
        </w:rPr>
        <w:t>Leg</w:t>
      </w:r>
      <w:proofErr w:type="spellEnd"/>
      <w:r w:rsidRPr="00323763">
        <w:rPr>
          <w:b/>
          <w:lang w:val="es-ES"/>
        </w:rPr>
        <w:t>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acional del Sur, a partir del 22 de febrero de 20</w:t>
      </w:r>
      <w:r>
        <w:rPr>
          <w:lang w:val="es-ES"/>
        </w:rPr>
        <w:t>23</w:t>
      </w:r>
      <w:r w:rsidRPr="00323763">
        <w:rPr>
          <w:lang w:val="es-ES"/>
        </w:rPr>
        <w:t xml:space="preserve"> y mientras continúe en funciones el actual Consejo </w:t>
      </w:r>
      <w:proofErr w:type="gramStart"/>
      <w:r w:rsidRPr="00323763">
        <w:rPr>
          <w:lang w:val="es-ES"/>
        </w:rPr>
        <w:t>Departamental.-</w:t>
      </w:r>
      <w:proofErr w:type="gramEnd"/>
      <w:r w:rsidRPr="00323763">
        <w:rPr>
          <w:lang w:val="es-ES"/>
        </w:rPr>
        <w:t xml:space="preserve"> 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>Boletín Oficial y la Dirección de Prensa y Ceremonial; cumplido, archívese.-----------</w:t>
      </w:r>
      <w:r>
        <w:rPr>
          <w:lang w:val="es-ES"/>
        </w:rPr>
        <w:t>--------------------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szCs w:val="20"/>
          <w:lang w:val="es-ES" w:eastAsia="es-ES"/>
        </w:rPr>
      </w:pPr>
    </w:p>
    <w:p w:rsidR="00323763" w:rsidRPr="00323763" w:rsidRDefault="00323763" w:rsidP="00323763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11BE4" w:rsidRDefault="00511BE4">
      <w:r>
        <w:separator/>
      </w:r>
    </w:p>
  </w:endnote>
  <w:endnote w:type="continuationSeparator" w:id="0">
    <w:p w:rsidR="00511BE4" w:rsidRDefault="00511B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11BE4" w:rsidRDefault="00511BE4">
      <w:r>
        <w:separator/>
      </w:r>
    </w:p>
  </w:footnote>
  <w:footnote w:type="continuationSeparator" w:id="0">
    <w:p w:rsidR="00511BE4" w:rsidRDefault="00511B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30A" w:rsidRDefault="00BE530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05C6B"/>
    <w:rsid w:val="00323763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1BE4"/>
    <w:rsid w:val="005126FD"/>
    <w:rsid w:val="00574AE3"/>
    <w:rsid w:val="00590DF0"/>
    <w:rsid w:val="0059277F"/>
    <w:rsid w:val="005B0534"/>
    <w:rsid w:val="00685804"/>
    <w:rsid w:val="00691833"/>
    <w:rsid w:val="00694E0B"/>
    <w:rsid w:val="006970EA"/>
    <w:rsid w:val="006F6874"/>
    <w:rsid w:val="007405FB"/>
    <w:rsid w:val="00756A39"/>
    <w:rsid w:val="00765E6F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0513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E530A"/>
    <w:rsid w:val="00BF4536"/>
    <w:rsid w:val="00C11435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5AFF4D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E530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4</Words>
  <Characters>112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3-02-15T13:47:00Z</dcterms:created>
  <dcterms:modified xsi:type="dcterms:W3CDTF">2023-02-23T13:13:00Z</dcterms:modified>
</cp:coreProperties>
</file>